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7C6906" w14:textId="22E2A138" w:rsidR="00944E57" w:rsidRDefault="00DA3EB2" w:rsidP="00704A94">
      <w:pPr>
        <w:jc w:val="right"/>
      </w:pPr>
      <w:r>
        <w:rPr>
          <w:rFonts w:hint="eastAsia"/>
        </w:rPr>
        <w:t xml:space="preserve">　　　　　　　　　　　　　　　　　　　　　　　　　　　　</w:t>
      </w:r>
      <w:bookmarkStart w:id="0" w:name="_GoBack"/>
      <w:bookmarkEnd w:id="0"/>
    </w:p>
    <w:p w14:paraId="4C38B70A" w14:textId="77777777" w:rsidR="00E57B11" w:rsidRDefault="00E57B11"/>
    <w:p w14:paraId="36D2C9C2" w14:textId="77777777" w:rsidR="000B34E1" w:rsidRPr="00B76C95" w:rsidRDefault="00B76C95" w:rsidP="00B76C95">
      <w:pPr>
        <w:jc w:val="center"/>
        <w:rPr>
          <w:rFonts w:ascii="ＭＳ ゴシック" w:eastAsia="ＭＳ ゴシック" w:hAnsi="ＭＳ ゴシック"/>
          <w:sz w:val="28"/>
        </w:rPr>
      </w:pPr>
      <w:r w:rsidRPr="00B76C95">
        <w:rPr>
          <w:rFonts w:ascii="ＭＳ ゴシック" w:eastAsia="ＭＳ ゴシック" w:hAnsi="ＭＳ ゴシック" w:hint="eastAsia"/>
          <w:sz w:val="28"/>
        </w:rPr>
        <w:t>一般社団法人日本生物教育学会　会費免除　申請用紙</w:t>
      </w:r>
    </w:p>
    <w:p w14:paraId="4F92EA1F" w14:textId="591275B2" w:rsidR="00B76C95" w:rsidRDefault="00B76C95"/>
    <w:p w14:paraId="343A0315" w14:textId="2EA108F9" w:rsidR="00944E57" w:rsidRPr="00944E57" w:rsidRDefault="00944E57" w:rsidP="00944E57">
      <w:pPr>
        <w:ind w:firstLineChars="2600" w:firstLine="5006"/>
        <w:rPr>
          <w:rFonts w:ascii="ＭＳ ゴシック" w:eastAsia="ＭＳ ゴシック" w:hAnsi="ＭＳ ゴシック"/>
        </w:rPr>
      </w:pPr>
      <w:r w:rsidRPr="00944E57">
        <w:rPr>
          <w:rFonts w:ascii="ＭＳ ゴシック" w:eastAsia="ＭＳ ゴシック" w:hAnsi="ＭＳ ゴシック" w:hint="eastAsia"/>
        </w:rPr>
        <w:t>申請年月日：　　　　　　　　年　　　　月　　　　日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56"/>
        <w:gridCol w:w="3817"/>
        <w:gridCol w:w="4085"/>
      </w:tblGrid>
      <w:tr w:rsidR="00B76C95" w14:paraId="24B22568" w14:textId="77777777" w:rsidTr="002E71B1">
        <w:tc>
          <w:tcPr>
            <w:tcW w:w="22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22C8E83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会員番号</w:t>
            </w:r>
          </w:p>
        </w:tc>
        <w:tc>
          <w:tcPr>
            <w:tcW w:w="38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14:paraId="12641CF9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  <w:tc>
          <w:tcPr>
            <w:tcW w:w="4085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25B826B8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</w:tr>
      <w:tr w:rsidR="00B76C95" w14:paraId="0663B3C7" w14:textId="77777777" w:rsidTr="00E57B11">
        <w:trPr>
          <w:trHeight w:val="360"/>
        </w:trPr>
        <w:tc>
          <w:tcPr>
            <w:tcW w:w="2256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6151C1F9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ふりがな</w:t>
            </w:r>
          </w:p>
        </w:tc>
        <w:tc>
          <w:tcPr>
            <w:tcW w:w="3817" w:type="dxa"/>
            <w:tcBorders>
              <w:top w:val="single" w:sz="18" w:space="0" w:color="auto"/>
              <w:left w:val="single" w:sz="18" w:space="0" w:color="auto"/>
              <w:bottom w:val="nil"/>
              <w:right w:val="nil"/>
            </w:tcBorders>
          </w:tcPr>
          <w:p w14:paraId="188B5A55" w14:textId="77777777" w:rsidR="00B76C95" w:rsidRPr="00B76C95" w:rsidRDefault="00B76C95" w:rsidP="002E71B1">
            <w:pPr>
              <w:jc w:val="left"/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姓</w:t>
            </w:r>
          </w:p>
        </w:tc>
        <w:tc>
          <w:tcPr>
            <w:tcW w:w="4085" w:type="dxa"/>
            <w:tcBorders>
              <w:top w:val="single" w:sz="18" w:space="0" w:color="auto"/>
              <w:left w:val="nil"/>
              <w:bottom w:val="nil"/>
              <w:right w:val="single" w:sz="18" w:space="0" w:color="auto"/>
            </w:tcBorders>
          </w:tcPr>
          <w:p w14:paraId="35151F6F" w14:textId="77777777" w:rsidR="00B76C95" w:rsidRPr="00B76C95" w:rsidRDefault="00B76C95" w:rsidP="002E71B1">
            <w:pPr>
              <w:jc w:val="left"/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名</w:t>
            </w:r>
          </w:p>
        </w:tc>
      </w:tr>
      <w:tr w:rsidR="00B76C95" w14:paraId="746D65E6" w14:textId="77777777" w:rsidTr="00E57B11">
        <w:trPr>
          <w:trHeight w:val="1191"/>
        </w:trPr>
        <w:tc>
          <w:tcPr>
            <w:tcW w:w="2256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9F49396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氏</w:t>
            </w:r>
            <w:r>
              <w:rPr>
                <w:rFonts w:ascii="ＭＳ ゴシック" w:eastAsia="ＭＳ ゴシック" w:hAnsi="ＭＳ ゴシック" w:hint="eastAsia"/>
                <w:sz w:val="24"/>
              </w:rPr>
              <w:t xml:space="preserve">　</w:t>
            </w: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名</w:t>
            </w:r>
          </w:p>
        </w:tc>
        <w:tc>
          <w:tcPr>
            <w:tcW w:w="3817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</w:tcPr>
          <w:p w14:paraId="76CEC777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  <w:tc>
          <w:tcPr>
            <w:tcW w:w="4085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</w:tcPr>
          <w:p w14:paraId="75C72899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</w:tr>
      <w:tr w:rsidR="00B76C95" w14:paraId="2215B6AA" w14:textId="77777777" w:rsidTr="00424FBA">
        <w:trPr>
          <w:trHeight w:val="1141"/>
        </w:trPr>
        <w:tc>
          <w:tcPr>
            <w:tcW w:w="2256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1C4D2AE" w14:textId="23B2C142" w:rsidR="00732FD7" w:rsidRDefault="00732FD7" w:rsidP="002E71B1">
            <w:pPr>
              <w:rPr>
                <w:rFonts w:ascii="ＭＳ ゴシック" w:eastAsia="ＭＳ ゴシック" w:hAnsi="ＭＳ ゴシック"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sz w:val="24"/>
              </w:rPr>
              <w:t>所　属</w:t>
            </w:r>
          </w:p>
          <w:p w14:paraId="23EB0D2F" w14:textId="073B875E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勤務先（学校名）</w:t>
            </w:r>
          </w:p>
        </w:tc>
        <w:tc>
          <w:tcPr>
            <w:tcW w:w="38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14:paraId="0B659BD2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  <w:tc>
          <w:tcPr>
            <w:tcW w:w="4085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54176F4D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</w:tr>
      <w:tr w:rsidR="00E57B11" w14:paraId="655A8FC5" w14:textId="77777777" w:rsidTr="00424FBA">
        <w:trPr>
          <w:trHeight w:val="1937"/>
        </w:trPr>
        <w:tc>
          <w:tcPr>
            <w:tcW w:w="22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60D5B7E" w14:textId="77777777" w:rsidR="00E57B11" w:rsidRPr="00B76C95" w:rsidRDefault="00E57B11" w:rsidP="002E71B1">
            <w:pPr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住所</w:t>
            </w:r>
          </w:p>
          <w:p w14:paraId="397BD268" w14:textId="77777777" w:rsidR="00E57B11" w:rsidRPr="00B76C95" w:rsidRDefault="00E57B11" w:rsidP="002E71B1">
            <w:pPr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連絡先</w:t>
            </w:r>
          </w:p>
        </w:tc>
        <w:tc>
          <w:tcPr>
            <w:tcW w:w="7902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E43AD41" w14:textId="77777777" w:rsidR="00E57B11" w:rsidRPr="00B76C95" w:rsidRDefault="00E57B11" w:rsidP="002E71B1">
            <w:pPr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〒</w:t>
            </w:r>
          </w:p>
        </w:tc>
      </w:tr>
      <w:tr w:rsidR="00B76C95" w14:paraId="3D8871A4" w14:textId="77777777" w:rsidTr="00424FBA">
        <w:trPr>
          <w:trHeight w:val="802"/>
        </w:trPr>
        <w:tc>
          <w:tcPr>
            <w:tcW w:w="22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E4A6DC1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電話番号</w:t>
            </w:r>
          </w:p>
        </w:tc>
        <w:tc>
          <w:tcPr>
            <w:tcW w:w="38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14:paraId="6861623F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  <w:tc>
          <w:tcPr>
            <w:tcW w:w="4085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7B03029E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</w:tr>
      <w:tr w:rsidR="00B76C95" w14:paraId="6A1CE512" w14:textId="77777777" w:rsidTr="00424FBA">
        <w:trPr>
          <w:trHeight w:val="943"/>
        </w:trPr>
        <w:tc>
          <w:tcPr>
            <w:tcW w:w="22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67C7F5D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メールアドレス</w:t>
            </w:r>
          </w:p>
        </w:tc>
        <w:tc>
          <w:tcPr>
            <w:tcW w:w="38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14:paraId="612EE401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  <w:tc>
          <w:tcPr>
            <w:tcW w:w="4085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5EEDF6AB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</w:tr>
      <w:tr w:rsidR="00B76C95" w14:paraId="6E77D21B" w14:textId="77777777" w:rsidTr="00944E57">
        <w:trPr>
          <w:trHeight w:val="2849"/>
        </w:trPr>
        <w:tc>
          <w:tcPr>
            <w:tcW w:w="22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8CD368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  <w:r w:rsidRPr="00B76C95">
              <w:rPr>
                <w:rFonts w:ascii="ＭＳ ゴシック" w:eastAsia="ＭＳ ゴシック" w:hAnsi="ＭＳ ゴシック" w:hint="eastAsia"/>
                <w:sz w:val="24"/>
              </w:rPr>
              <w:t>申請理由</w:t>
            </w:r>
          </w:p>
        </w:tc>
        <w:tc>
          <w:tcPr>
            <w:tcW w:w="38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14:paraId="42971DE3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  <w:tc>
          <w:tcPr>
            <w:tcW w:w="4085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3A6276E4" w14:textId="77777777" w:rsidR="00B76C95" w:rsidRPr="00B76C95" w:rsidRDefault="00B76C95" w:rsidP="002E71B1">
            <w:pPr>
              <w:rPr>
                <w:rFonts w:ascii="ＭＳ ゴシック" w:eastAsia="ＭＳ ゴシック" w:hAnsi="ＭＳ ゴシック"/>
                <w:sz w:val="24"/>
              </w:rPr>
            </w:pPr>
          </w:p>
        </w:tc>
      </w:tr>
    </w:tbl>
    <w:p w14:paraId="05C44861" w14:textId="2720774E" w:rsidR="00E57B11" w:rsidRPr="00E57B11" w:rsidRDefault="00E57B11" w:rsidP="00E57B11">
      <w:pPr>
        <w:pStyle w:val="a8"/>
        <w:numPr>
          <w:ilvl w:val="0"/>
          <w:numId w:val="1"/>
        </w:numPr>
        <w:ind w:leftChars="0"/>
        <w:rPr>
          <w:rFonts w:ascii="ＭＳ ゴシック" w:eastAsia="ＭＳ ゴシック" w:hAnsi="ＭＳ ゴシック"/>
          <w:sz w:val="28"/>
        </w:rPr>
      </w:pPr>
      <w:r w:rsidRPr="00E57B11">
        <w:rPr>
          <w:rFonts w:ascii="ＭＳ ゴシック" w:eastAsia="ＭＳ ゴシック" w:hAnsi="ＭＳ ゴシック" w:hint="eastAsia"/>
          <w:sz w:val="24"/>
        </w:rPr>
        <w:t>自治体や公的機関等による罹災証明・被災証明</w:t>
      </w:r>
      <w:r w:rsidR="00EB2749" w:rsidRPr="00944E57">
        <w:rPr>
          <w:rFonts w:ascii="ＭＳ ゴシック" w:eastAsia="ＭＳ ゴシック" w:hAnsi="ＭＳ ゴシック" w:hint="eastAsia"/>
          <w:sz w:val="24"/>
        </w:rPr>
        <w:t>（コピー可）</w:t>
      </w:r>
      <w:r w:rsidRPr="00944E57">
        <w:rPr>
          <w:rFonts w:ascii="ＭＳ ゴシック" w:eastAsia="ＭＳ ゴシック" w:hAnsi="ＭＳ ゴシック" w:hint="eastAsia"/>
          <w:sz w:val="24"/>
        </w:rPr>
        <w:t>を</w:t>
      </w:r>
      <w:r w:rsidRPr="00E57B11">
        <w:rPr>
          <w:rFonts w:ascii="ＭＳ ゴシック" w:eastAsia="ＭＳ ゴシック" w:hAnsi="ＭＳ ゴシック" w:hint="eastAsia"/>
          <w:sz w:val="24"/>
        </w:rPr>
        <w:t>添付してください</w:t>
      </w:r>
    </w:p>
    <w:p w14:paraId="56195A5F" w14:textId="77777777" w:rsidR="00B76C95" w:rsidRDefault="00B76C95"/>
    <w:p w14:paraId="25ACE400" w14:textId="77777777" w:rsidR="00B76C95" w:rsidRPr="00E57B11" w:rsidRDefault="00B76C95"/>
    <w:sectPr w:rsidR="00B76C95" w:rsidRPr="00E57B11" w:rsidSect="00E4654B">
      <w:pgSz w:w="11906" w:h="16838" w:code="9"/>
      <w:pgMar w:top="851" w:right="851" w:bottom="851" w:left="851" w:header="851" w:footer="992" w:gutter="0"/>
      <w:cols w:space="425"/>
      <w:docGrid w:type="linesAndChars" w:linePitch="291" w:charSpace="-357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18251" w14:textId="77777777" w:rsidR="009E4EE7" w:rsidRDefault="009E4EE7" w:rsidP="000B34E1">
      <w:r>
        <w:separator/>
      </w:r>
    </w:p>
  </w:endnote>
  <w:endnote w:type="continuationSeparator" w:id="0">
    <w:p w14:paraId="56F249FE" w14:textId="77777777" w:rsidR="009E4EE7" w:rsidRDefault="009E4EE7" w:rsidP="000B3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74D5DE" w14:textId="77777777" w:rsidR="009E4EE7" w:rsidRDefault="009E4EE7" w:rsidP="000B34E1">
      <w:r>
        <w:separator/>
      </w:r>
    </w:p>
  </w:footnote>
  <w:footnote w:type="continuationSeparator" w:id="0">
    <w:p w14:paraId="2F0B30A8" w14:textId="77777777" w:rsidR="009E4EE7" w:rsidRDefault="009E4EE7" w:rsidP="000B34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6B4E68"/>
    <w:multiLevelType w:val="hybridMultilevel"/>
    <w:tmpl w:val="256AAF8A"/>
    <w:lvl w:ilvl="0" w:tplc="95AED258">
      <w:start w:val="2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theme="minorBidi" w:hint="eastAsia"/>
        <w:sz w:val="24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93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7E0NzQxNDU3NrRQ0lEKTi0uzszPAykwrAUAvftKxSwAAAA="/>
  </w:docVars>
  <w:rsids>
    <w:rsidRoot w:val="00DA3EB2"/>
    <w:rsid w:val="0000112A"/>
    <w:rsid w:val="0008431A"/>
    <w:rsid w:val="000B34E1"/>
    <w:rsid w:val="000D0CF9"/>
    <w:rsid w:val="000D2EED"/>
    <w:rsid w:val="00132B32"/>
    <w:rsid w:val="001C1803"/>
    <w:rsid w:val="001D5BE4"/>
    <w:rsid w:val="0020300C"/>
    <w:rsid w:val="002E71B1"/>
    <w:rsid w:val="003A1A1F"/>
    <w:rsid w:val="003B523E"/>
    <w:rsid w:val="00424FBA"/>
    <w:rsid w:val="00516458"/>
    <w:rsid w:val="0060081A"/>
    <w:rsid w:val="00704A94"/>
    <w:rsid w:val="00732FD7"/>
    <w:rsid w:val="0074461A"/>
    <w:rsid w:val="00793E07"/>
    <w:rsid w:val="007A0299"/>
    <w:rsid w:val="00944E57"/>
    <w:rsid w:val="009E45FE"/>
    <w:rsid w:val="009E4EE7"/>
    <w:rsid w:val="00AC4479"/>
    <w:rsid w:val="00B76C95"/>
    <w:rsid w:val="00C36A2E"/>
    <w:rsid w:val="00CD26DC"/>
    <w:rsid w:val="00D62B8B"/>
    <w:rsid w:val="00DA3EB2"/>
    <w:rsid w:val="00E25141"/>
    <w:rsid w:val="00E4654B"/>
    <w:rsid w:val="00E57B11"/>
    <w:rsid w:val="00EB2749"/>
    <w:rsid w:val="00ED24B2"/>
    <w:rsid w:val="00F66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1C5683B"/>
  <w15:chartTrackingRefBased/>
  <w15:docId w15:val="{0D2C9BC0-5D5C-458D-81F9-2C8F06E9D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B34E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B34E1"/>
  </w:style>
  <w:style w:type="paragraph" w:styleId="a5">
    <w:name w:val="footer"/>
    <w:basedOn w:val="a"/>
    <w:link w:val="a6"/>
    <w:uiPriority w:val="99"/>
    <w:unhideWhenUsed/>
    <w:rsid w:val="000B34E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B34E1"/>
  </w:style>
  <w:style w:type="table" w:styleId="a7">
    <w:name w:val="Table Grid"/>
    <w:basedOn w:val="a1"/>
    <w:uiPriority w:val="39"/>
    <w:rsid w:val="00B76C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E57B11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国立大学法人愛知教育大学</Company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大鹿　聖公</dc:creator>
  <cp:keywords/>
  <dc:description/>
  <cp:lastModifiedBy>山野井　貴浩</cp:lastModifiedBy>
  <cp:revision>7</cp:revision>
  <dcterms:created xsi:type="dcterms:W3CDTF">2021-05-21T13:35:00Z</dcterms:created>
  <dcterms:modified xsi:type="dcterms:W3CDTF">2021-05-24T06:54:00Z</dcterms:modified>
</cp:coreProperties>
</file>